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BA22B" w14:textId="77777777" w:rsidR="00706F54" w:rsidRPr="00706F54" w:rsidRDefault="00706F54" w:rsidP="00F91F0E">
      <w:pPr>
        <w:pStyle w:val="EPMSubtitle"/>
      </w:pPr>
      <w:r w:rsidRPr="00706F54">
        <w:t>Managing Team Wellbeing</w:t>
      </w:r>
    </w:p>
    <w:p w14:paraId="44FF1229" w14:textId="73B54ACA" w:rsidR="00D55A17" w:rsidRPr="007E7572" w:rsidRDefault="006A7BC7" w:rsidP="00706F54">
      <w:pPr>
        <w:pStyle w:val="EPMPageTitle"/>
      </w:pPr>
      <w:r w:rsidRPr="00BA2D0A">
        <w:rPr>
          <w:noProof/>
        </w:rPr>
        <w:drawing>
          <wp:anchor distT="0" distB="0" distL="114300" distR="114300" simplePos="0" relativeHeight="251658239"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63360"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9264"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8E45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fillcolor="#a31457" stroked="f" strokeweight="1pt">
                <v:textbox inset="0,0,0,0"/>
                <w10:wrap anchorx="page"/>
              </v:shape>
            </w:pict>
          </mc:Fallback>
        </mc:AlternateConten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77CEF044" w14:textId="15A592E1" w:rsidR="00975A4A" w:rsidRDefault="00975A4A" w:rsidP="00975A4A">
      <w:pPr>
        <w:pStyle w:val="EPMHeading2"/>
      </w:pPr>
      <w:r>
        <w:lastRenderedPageBreak/>
        <w:t>Managing Team Wellbeing</w:t>
      </w:r>
    </w:p>
    <w:p w14:paraId="4B1A547F" w14:textId="51885FC5" w:rsidR="00395837" w:rsidRPr="007C1F36" w:rsidRDefault="00395837" w:rsidP="00975A4A">
      <w:pPr>
        <w:pStyle w:val="EPMSubheading"/>
      </w:pPr>
      <w:r w:rsidRPr="007C1F36">
        <w:t>Suggested Team Meeting Agenda Items</w:t>
      </w:r>
    </w:p>
    <w:p w14:paraId="4C28799B" w14:textId="77777777" w:rsidR="00395837" w:rsidRPr="00395837" w:rsidRDefault="00395837" w:rsidP="007C1F36">
      <w:pPr>
        <w:pStyle w:val="EPMTextstyle"/>
      </w:pPr>
      <w:r w:rsidRPr="00395837">
        <w:t xml:space="preserve">As a manager, encourage your team to talk about how they are working, concerns they have, and how they can improve how they work. This helps give them ownership of practical steps needed to help them stay well at work or manage a mental health problem. It also </w:t>
      </w:r>
      <w:proofErr w:type="gramStart"/>
      <w:r w:rsidRPr="00395837">
        <w:t>opens up</w:t>
      </w:r>
      <w:proofErr w:type="gramEnd"/>
      <w:r w:rsidRPr="00395837">
        <w:t xml:space="preserve"> a dialogue between you and your team members; to help both parties better understand their needs and experiences and therefore better support their wellbeing. This in turn can lead to greater productivity, better </w:t>
      </w:r>
      <w:proofErr w:type="gramStart"/>
      <w:r w:rsidRPr="00395837">
        <w:t>performance</w:t>
      </w:r>
      <w:proofErr w:type="gramEnd"/>
      <w:r w:rsidRPr="00395837">
        <w:t xml:space="preserve"> and increased job satisfaction.</w:t>
      </w:r>
    </w:p>
    <w:p w14:paraId="47CE179C" w14:textId="77777777" w:rsidR="00395837" w:rsidRPr="00395837" w:rsidRDefault="00395837" w:rsidP="007C1F36">
      <w:pPr>
        <w:pStyle w:val="EPMTextstyle"/>
      </w:pPr>
      <w:r w:rsidRPr="00395837">
        <w:t xml:space="preserve">We have collated below a few suggested team meeting agenda items, based on the suggestions for how to manage conversations contained in the HSE document ‘Preventing Work-Related Stress in Schools’, which is available on </w:t>
      </w:r>
      <w:hyperlink r:id="rId14" w:history="1">
        <w:r w:rsidRPr="00395837">
          <w:rPr>
            <w:rStyle w:val="EPMHyperlinksChar"/>
          </w:rPr>
          <w:t>www.epm.co.uk</w:t>
        </w:r>
      </w:hyperlink>
      <w:r w:rsidRPr="00395837">
        <w:rPr>
          <w:rStyle w:val="EPMHyperlinksChar"/>
        </w:rPr>
        <w:t>.</w:t>
      </w:r>
      <w:r w:rsidRPr="00395837">
        <w:t xml:space="preserve"> </w:t>
      </w:r>
    </w:p>
    <w:p w14:paraId="486C8F84" w14:textId="77777777" w:rsidR="00395837" w:rsidRPr="00395837" w:rsidRDefault="00395837" w:rsidP="007C1F36">
      <w:pPr>
        <w:pStyle w:val="EPMTextstyle"/>
      </w:pPr>
      <w:r w:rsidRPr="00395837">
        <w:t xml:space="preserve">We have also included the Energy Grid, which you could use in a team meeting for further discussion. </w:t>
      </w:r>
    </w:p>
    <w:p w14:paraId="07CA9E9D" w14:textId="77777777" w:rsidR="00395837" w:rsidRPr="00395837" w:rsidRDefault="00395837" w:rsidP="007C1F36">
      <w:pPr>
        <w:pStyle w:val="EPMTextstyle"/>
      </w:pPr>
      <w:r w:rsidRPr="00395837">
        <w:t xml:space="preserve">The agenda items could be split into sections and added to the normal team meeting agenda, a section at a time, or could they be discussed at a Team </w:t>
      </w:r>
      <w:proofErr w:type="gramStart"/>
      <w:r w:rsidRPr="00395837">
        <w:t>Training day</w:t>
      </w:r>
      <w:proofErr w:type="gramEnd"/>
      <w:r w:rsidRPr="00395837">
        <w:t>.</w:t>
      </w:r>
    </w:p>
    <w:p w14:paraId="0333907B" w14:textId="77777777" w:rsidR="00395837" w:rsidRPr="00395837" w:rsidRDefault="00395837" w:rsidP="007C1F36">
      <w:pPr>
        <w:pStyle w:val="EPMTextstyle"/>
      </w:pPr>
      <w:r w:rsidRPr="00395837">
        <w:t xml:space="preserve">It would be preferable to give notice of these agenda items if included as part of a team meeting agenda, so that the team </w:t>
      </w:r>
      <w:proofErr w:type="gramStart"/>
      <w:r w:rsidRPr="00395837">
        <w:t>have the opportunity to</w:t>
      </w:r>
      <w:proofErr w:type="gramEnd"/>
      <w:r w:rsidRPr="00395837">
        <w:t xml:space="preserve"> consider them prior to the team meeting.</w:t>
      </w:r>
    </w:p>
    <w:p w14:paraId="6C3A6EEF" w14:textId="77777777" w:rsidR="00395837" w:rsidRPr="00395837" w:rsidRDefault="00395837" w:rsidP="00975A4A">
      <w:pPr>
        <w:pStyle w:val="EPMSubheading2"/>
      </w:pPr>
      <w:r w:rsidRPr="00395837">
        <w:t>Demands</w:t>
      </w:r>
    </w:p>
    <w:p w14:paraId="18BEC622" w14:textId="77777777" w:rsidR="00395837" w:rsidRPr="00395837" w:rsidRDefault="00395837" w:rsidP="00975A4A">
      <w:pPr>
        <w:pStyle w:val="EPMBullets"/>
      </w:pPr>
      <w:r w:rsidRPr="00395837">
        <w:t>Which tasks take up the most time and how do we cope at busy times?</w:t>
      </w:r>
    </w:p>
    <w:p w14:paraId="69C3C1C4" w14:textId="77777777" w:rsidR="00395837" w:rsidRPr="00395837" w:rsidRDefault="00395837" w:rsidP="00975A4A">
      <w:pPr>
        <w:pStyle w:val="EPMBullets"/>
      </w:pPr>
      <w:r w:rsidRPr="00395837">
        <w:t>Can we improve how we are working?  How?</w:t>
      </w:r>
    </w:p>
    <w:p w14:paraId="15ED7DFB" w14:textId="77777777" w:rsidR="00395837" w:rsidRPr="00395837" w:rsidRDefault="00395837" w:rsidP="00975A4A">
      <w:pPr>
        <w:pStyle w:val="EPMBullets"/>
      </w:pPr>
      <w:r w:rsidRPr="00395837">
        <w:t>What concerns do we have about work environment and how can we improve this?</w:t>
      </w:r>
    </w:p>
    <w:p w14:paraId="5306D0BD" w14:textId="77777777" w:rsidR="00395837" w:rsidRPr="00395837" w:rsidRDefault="00395837" w:rsidP="00975A4A">
      <w:pPr>
        <w:pStyle w:val="EPMBullets"/>
      </w:pPr>
      <w:r w:rsidRPr="00395837">
        <w:t>What changes can we put in place to cope with any of these issues?</w:t>
      </w:r>
    </w:p>
    <w:p w14:paraId="4782B23C" w14:textId="77777777" w:rsidR="00395837" w:rsidRPr="00395837" w:rsidRDefault="00395837" w:rsidP="00975A4A">
      <w:pPr>
        <w:pStyle w:val="EPMSubheading2"/>
      </w:pPr>
      <w:r w:rsidRPr="00395837">
        <w:t>Control</w:t>
      </w:r>
    </w:p>
    <w:p w14:paraId="7BFC7DE3" w14:textId="77777777" w:rsidR="00395837" w:rsidRPr="00395837" w:rsidRDefault="00395837" w:rsidP="00975A4A">
      <w:pPr>
        <w:pStyle w:val="EPMBullets"/>
        <w:ind w:left="284" w:hanging="284"/>
      </w:pPr>
      <w:r w:rsidRPr="00395837">
        <w:t xml:space="preserve">Do you feel involved in the decisions being made?  How can we improve how we communicate as a team? </w:t>
      </w:r>
    </w:p>
    <w:p w14:paraId="78A7FE51" w14:textId="77777777" w:rsidR="00395837" w:rsidRPr="00395837" w:rsidRDefault="00395837" w:rsidP="00975A4A">
      <w:pPr>
        <w:pStyle w:val="EPMSubheading2"/>
      </w:pPr>
      <w:r w:rsidRPr="00395837">
        <w:t>Support</w:t>
      </w:r>
    </w:p>
    <w:p w14:paraId="5FD471A5" w14:textId="77777777" w:rsidR="00395837" w:rsidRPr="00395837" w:rsidRDefault="00395837" w:rsidP="00975A4A">
      <w:pPr>
        <w:pStyle w:val="EPMBullets"/>
      </w:pPr>
      <w:r w:rsidRPr="00395837">
        <w:t>Do you know who to talk to and where to go when you need support?</w:t>
      </w:r>
    </w:p>
    <w:p w14:paraId="7418A978" w14:textId="77777777" w:rsidR="00395837" w:rsidRPr="00395837" w:rsidRDefault="00395837" w:rsidP="00975A4A">
      <w:pPr>
        <w:pStyle w:val="EPMBullets"/>
      </w:pPr>
      <w:r w:rsidRPr="00395837">
        <w:t>How can we improve on the support available to team members?</w:t>
      </w:r>
    </w:p>
    <w:p w14:paraId="712A5B53" w14:textId="77777777" w:rsidR="00395837" w:rsidRPr="00395837" w:rsidRDefault="00395837" w:rsidP="00975A4A">
      <w:pPr>
        <w:pStyle w:val="EPMSubheading2"/>
      </w:pPr>
      <w:r w:rsidRPr="00395837">
        <w:t>Relationships</w:t>
      </w:r>
    </w:p>
    <w:p w14:paraId="00FE6D60" w14:textId="77777777" w:rsidR="00395837" w:rsidRPr="00395837" w:rsidRDefault="00395837" w:rsidP="00975A4A">
      <w:pPr>
        <w:pStyle w:val="EPMBullets"/>
      </w:pPr>
      <w:r w:rsidRPr="00395837">
        <w:t>Do you know where to go and what to do if you experience or witness unacceptable behaviour?</w:t>
      </w:r>
    </w:p>
    <w:p w14:paraId="3BB6B6D8" w14:textId="77777777" w:rsidR="00395837" w:rsidRPr="00395837" w:rsidRDefault="00395837" w:rsidP="00975A4A">
      <w:pPr>
        <w:pStyle w:val="EPMSubheading2"/>
      </w:pPr>
      <w:r w:rsidRPr="00395837">
        <w:t>Role</w:t>
      </w:r>
    </w:p>
    <w:p w14:paraId="6B91546F" w14:textId="77777777" w:rsidR="00395837" w:rsidRPr="00395837" w:rsidRDefault="00395837" w:rsidP="00975A4A">
      <w:pPr>
        <w:pStyle w:val="EPMBullets"/>
        <w:tabs>
          <w:tab w:val="clear" w:pos="851"/>
          <w:tab w:val="left" w:pos="2977"/>
        </w:tabs>
        <w:ind w:left="284" w:hanging="284"/>
      </w:pPr>
      <w:r w:rsidRPr="00395837">
        <w:t>Do you know what performance objectives we have as a department/school?  Do you think these are achievable?</w:t>
      </w:r>
    </w:p>
    <w:p w14:paraId="41611512" w14:textId="77777777" w:rsidR="00395837" w:rsidRPr="00395837" w:rsidRDefault="00395837" w:rsidP="00975A4A">
      <w:pPr>
        <w:pStyle w:val="EPMBullets"/>
      </w:pPr>
      <w:r w:rsidRPr="00395837">
        <w:t>How is work structured in the department and in the wider school – who is doing what and why?</w:t>
      </w:r>
    </w:p>
    <w:p w14:paraId="447218FF" w14:textId="77777777" w:rsidR="00395837" w:rsidRPr="00395837" w:rsidRDefault="00395837" w:rsidP="00975A4A">
      <w:pPr>
        <w:pStyle w:val="EPMSubheading2"/>
      </w:pPr>
      <w:r w:rsidRPr="00395837">
        <w:t>Change</w:t>
      </w:r>
    </w:p>
    <w:p w14:paraId="6835D716" w14:textId="77777777" w:rsidR="00395837" w:rsidRPr="00395837" w:rsidRDefault="00395837" w:rsidP="00975A4A">
      <w:pPr>
        <w:pStyle w:val="EPMBullets"/>
      </w:pPr>
      <w:r w:rsidRPr="00395837">
        <w:t>Agenda item – on any changes and planning process.</w:t>
      </w:r>
    </w:p>
    <w:p w14:paraId="2CC676FE" w14:textId="719ED844" w:rsidR="00F91F0E" w:rsidRDefault="00F91F0E">
      <w:pPr>
        <w:rPr>
          <w:rFonts w:ascii="Avenir Next LT Pro Demi" w:hAnsi="Avenir Next LT Pro Demi" w:cs="Arial"/>
          <w:color w:val="242E54"/>
          <w:sz w:val="32"/>
        </w:rPr>
      </w:pPr>
    </w:p>
    <w:p w14:paraId="3F43CC78" w14:textId="77777777" w:rsidR="008379A5" w:rsidRPr="007E7572" w:rsidRDefault="008379A5" w:rsidP="00EB113B">
      <w:pPr>
        <w:pStyle w:val="EPMBullets"/>
        <w:sectPr w:rsidR="008379A5" w:rsidRPr="007E7572" w:rsidSect="005F48DA">
          <w:headerReference w:type="default" r:id="rId15"/>
          <w:footerReference w:type="default" r:id="rId16"/>
          <w:pgSz w:w="11906" w:h="16838"/>
          <w:pgMar w:top="1134" w:right="1021" w:bottom="851" w:left="1021" w:header="709" w:footer="544" w:gutter="0"/>
          <w:cols w:space="708"/>
          <w:docGrid w:linePitch="360"/>
        </w:sectPr>
      </w:pPr>
    </w:p>
    <w:p w14:paraId="76D75E26" w14:textId="77777777" w:rsidR="008379A5" w:rsidRPr="007E7572" w:rsidRDefault="008379A5" w:rsidP="00EB113B">
      <w:pPr>
        <w:pStyle w:val="EPMBullets"/>
        <w:numPr>
          <w:ilvl w:val="0"/>
          <w:numId w:val="0"/>
        </w:numPr>
        <w:ind w:left="720"/>
      </w:pPr>
    </w:p>
    <w:sectPr w:rsidR="008379A5" w:rsidRPr="007E7572" w:rsidSect="00666C8A">
      <w:headerReference w:type="default" r:id="rId17"/>
      <w:footerReference w:type="default" r:id="rId18"/>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809F1" w14:textId="77777777" w:rsidR="00604094" w:rsidRDefault="00604094" w:rsidP="002C1565">
      <w:r>
        <w:separator/>
      </w:r>
    </w:p>
  </w:endnote>
  <w:endnote w:type="continuationSeparator" w:id="0">
    <w:p w14:paraId="10546740" w14:textId="77777777" w:rsidR="00604094" w:rsidRDefault="00604094"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706F54" w:rsidRDefault="00F17EA3" w:rsidP="00C91E4C">
    <w:pPr>
      <w:tabs>
        <w:tab w:val="left" w:pos="198"/>
        <w:tab w:val="right" w:pos="9639"/>
      </w:tabs>
      <w:snapToGrid w:val="0"/>
      <w:ind w:firstLine="360"/>
      <w:rPr>
        <w:rFonts w:ascii="Calibri" w:hAnsi="Calibri" w:cs="Calibri"/>
        <w:color w:val="8080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95837" w:rsidRDefault="00D55A17" w:rsidP="00C91E4C">
    <w:pPr>
      <w:tabs>
        <w:tab w:val="left" w:pos="198"/>
        <w:tab w:val="right" w:pos="9639"/>
      </w:tabs>
      <w:snapToGrid w:val="0"/>
      <w:ind w:firstLine="360"/>
      <w:rPr>
        <w:rFonts w:ascii="Calibri" w:hAnsi="Calibri" w:cs="Calibri"/>
        <w:color w:val="8080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7360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69833" w14:textId="77777777" w:rsidR="00604094" w:rsidRDefault="00604094" w:rsidP="002C1565">
      <w:r>
        <w:separator/>
      </w:r>
    </w:p>
  </w:footnote>
  <w:footnote w:type="continuationSeparator" w:id="0">
    <w:p w14:paraId="24358F98" w14:textId="77777777" w:rsidR="00604094" w:rsidRDefault="00604094"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0A52471E"/>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50126"/>
    <w:rsid w:val="000516BA"/>
    <w:rsid w:val="00097C60"/>
    <w:rsid w:val="000A68CD"/>
    <w:rsid w:val="000C3D4D"/>
    <w:rsid w:val="000C4197"/>
    <w:rsid w:val="000C550A"/>
    <w:rsid w:val="000D26FC"/>
    <w:rsid w:val="000D5656"/>
    <w:rsid w:val="000E74DD"/>
    <w:rsid w:val="000F4854"/>
    <w:rsid w:val="00105E6D"/>
    <w:rsid w:val="00115A1C"/>
    <w:rsid w:val="001372BA"/>
    <w:rsid w:val="0015282E"/>
    <w:rsid w:val="00160C0C"/>
    <w:rsid w:val="00177F73"/>
    <w:rsid w:val="00182616"/>
    <w:rsid w:val="0019636F"/>
    <w:rsid w:val="001F77EA"/>
    <w:rsid w:val="00211462"/>
    <w:rsid w:val="00242A77"/>
    <w:rsid w:val="00245221"/>
    <w:rsid w:val="0029123A"/>
    <w:rsid w:val="002933BD"/>
    <w:rsid w:val="00297E29"/>
    <w:rsid w:val="002C1565"/>
    <w:rsid w:val="002F6DED"/>
    <w:rsid w:val="00301F50"/>
    <w:rsid w:val="00304673"/>
    <w:rsid w:val="0033140E"/>
    <w:rsid w:val="00333FB0"/>
    <w:rsid w:val="00355D2D"/>
    <w:rsid w:val="00366CF6"/>
    <w:rsid w:val="00395837"/>
    <w:rsid w:val="003E3987"/>
    <w:rsid w:val="00411C71"/>
    <w:rsid w:val="00421226"/>
    <w:rsid w:val="00421BB3"/>
    <w:rsid w:val="00432C7B"/>
    <w:rsid w:val="00436A9B"/>
    <w:rsid w:val="00436BCB"/>
    <w:rsid w:val="00440E43"/>
    <w:rsid w:val="004651D2"/>
    <w:rsid w:val="004B06D6"/>
    <w:rsid w:val="004B22C7"/>
    <w:rsid w:val="004E2C9B"/>
    <w:rsid w:val="00540F40"/>
    <w:rsid w:val="00547D8D"/>
    <w:rsid w:val="0055777F"/>
    <w:rsid w:val="005E3053"/>
    <w:rsid w:val="005E3AE2"/>
    <w:rsid w:val="005F48DA"/>
    <w:rsid w:val="005F4A9C"/>
    <w:rsid w:val="00604094"/>
    <w:rsid w:val="00604313"/>
    <w:rsid w:val="00642B63"/>
    <w:rsid w:val="00666C8A"/>
    <w:rsid w:val="0067186A"/>
    <w:rsid w:val="00681551"/>
    <w:rsid w:val="006A7BC7"/>
    <w:rsid w:val="006B21DC"/>
    <w:rsid w:val="006B6B67"/>
    <w:rsid w:val="00706F54"/>
    <w:rsid w:val="00710AB0"/>
    <w:rsid w:val="007271F1"/>
    <w:rsid w:val="007527F3"/>
    <w:rsid w:val="00756C21"/>
    <w:rsid w:val="00760C56"/>
    <w:rsid w:val="0077514E"/>
    <w:rsid w:val="007C1F36"/>
    <w:rsid w:val="007C3693"/>
    <w:rsid w:val="007E2FF9"/>
    <w:rsid w:val="007E7572"/>
    <w:rsid w:val="008379A5"/>
    <w:rsid w:val="00854B92"/>
    <w:rsid w:val="008566A6"/>
    <w:rsid w:val="00860FF3"/>
    <w:rsid w:val="00871A61"/>
    <w:rsid w:val="008732AA"/>
    <w:rsid w:val="0089717B"/>
    <w:rsid w:val="00897ED5"/>
    <w:rsid w:val="008C0364"/>
    <w:rsid w:val="00900C4E"/>
    <w:rsid w:val="00925343"/>
    <w:rsid w:val="00931AF6"/>
    <w:rsid w:val="00934F7C"/>
    <w:rsid w:val="00940499"/>
    <w:rsid w:val="0094173E"/>
    <w:rsid w:val="00942D0B"/>
    <w:rsid w:val="00945C3A"/>
    <w:rsid w:val="00975A4A"/>
    <w:rsid w:val="00975D06"/>
    <w:rsid w:val="00993A49"/>
    <w:rsid w:val="009A218D"/>
    <w:rsid w:val="009F46DB"/>
    <w:rsid w:val="00A10122"/>
    <w:rsid w:val="00A45EF5"/>
    <w:rsid w:val="00A56814"/>
    <w:rsid w:val="00A7476D"/>
    <w:rsid w:val="00A7502D"/>
    <w:rsid w:val="00A85732"/>
    <w:rsid w:val="00A905D0"/>
    <w:rsid w:val="00AA51F6"/>
    <w:rsid w:val="00AC141D"/>
    <w:rsid w:val="00AD0DE2"/>
    <w:rsid w:val="00AE2D2C"/>
    <w:rsid w:val="00AE371E"/>
    <w:rsid w:val="00B03004"/>
    <w:rsid w:val="00B0644B"/>
    <w:rsid w:val="00B1216B"/>
    <w:rsid w:val="00B16C6E"/>
    <w:rsid w:val="00B21401"/>
    <w:rsid w:val="00B305EE"/>
    <w:rsid w:val="00B53BDF"/>
    <w:rsid w:val="00B66E73"/>
    <w:rsid w:val="00BA2D0A"/>
    <w:rsid w:val="00BC7D74"/>
    <w:rsid w:val="00BD195D"/>
    <w:rsid w:val="00C72AEC"/>
    <w:rsid w:val="00C91E4C"/>
    <w:rsid w:val="00C92092"/>
    <w:rsid w:val="00CC3856"/>
    <w:rsid w:val="00CD1D8B"/>
    <w:rsid w:val="00CD780F"/>
    <w:rsid w:val="00CE3DA9"/>
    <w:rsid w:val="00CE4F1C"/>
    <w:rsid w:val="00D07678"/>
    <w:rsid w:val="00D31B75"/>
    <w:rsid w:val="00D55A17"/>
    <w:rsid w:val="00D96BEF"/>
    <w:rsid w:val="00DC4A06"/>
    <w:rsid w:val="00DD4B19"/>
    <w:rsid w:val="00DF7A1F"/>
    <w:rsid w:val="00E0056B"/>
    <w:rsid w:val="00E06FC0"/>
    <w:rsid w:val="00E1213F"/>
    <w:rsid w:val="00E141BE"/>
    <w:rsid w:val="00E40C60"/>
    <w:rsid w:val="00E56A28"/>
    <w:rsid w:val="00E56BE2"/>
    <w:rsid w:val="00E5723E"/>
    <w:rsid w:val="00E757DC"/>
    <w:rsid w:val="00EB113B"/>
    <w:rsid w:val="00EF2A7B"/>
    <w:rsid w:val="00EF68C6"/>
    <w:rsid w:val="00F046AC"/>
    <w:rsid w:val="00F13DD1"/>
    <w:rsid w:val="00F17EA3"/>
    <w:rsid w:val="00F3311D"/>
    <w:rsid w:val="00F51696"/>
    <w:rsid w:val="00F66A35"/>
    <w:rsid w:val="00F91F0E"/>
    <w:rsid w:val="00FB08C8"/>
    <w:rsid w:val="31D9D53B"/>
    <w:rsid w:val="757676A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6A60BB6-9AA8-4881-B2AB-33EDCC3A2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39583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56BE2"/>
    <w:pPr>
      <w:spacing w:before="36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Franklin Gothic Medium" w:hAnsi="Franklin Gothic Medium"/>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56BE2"/>
    <w:pPr>
      <w:numPr>
        <w:numId w:val="12"/>
      </w:numPr>
      <w:spacing w:before="360"/>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customStyle="1" w:styleId="Numberedsubheading">
    <w:name w:val="Numbered subheading"/>
    <w:basedOn w:val="EPMSubheading"/>
    <w:next w:val="EPMTextindent2"/>
    <w:link w:val="NumberedsubheadingChar"/>
    <w:qFormat/>
    <w:rsid w:val="00E141BE"/>
    <w:pPr>
      <w:ind w:left="1418" w:hanging="709"/>
    </w:pPr>
    <w:rPr>
      <w:b/>
      <w:bCs/>
    </w:rPr>
  </w:style>
  <w:style w:type="paragraph" w:customStyle="1" w:styleId="Numberedsubheading2">
    <w:name w:val="Numbered subheading 2"/>
    <w:basedOn w:val="EPMSubheading"/>
    <w:next w:val="EPMTextindent3"/>
    <w:link w:val="Numberedsubheading2Char"/>
    <w:qFormat/>
    <w:rsid w:val="00E141BE"/>
    <w:pPr>
      <w:ind w:left="1843" w:hanging="425"/>
    </w:pPr>
    <w:rPr>
      <w:b/>
      <w:bCs/>
      <w:color w:val="D6034D"/>
      <w:sz w:val="22"/>
      <w:szCs w:val="22"/>
    </w:rPr>
  </w:style>
  <w:style w:type="character" w:customStyle="1" w:styleId="NumberedsubheadingChar">
    <w:name w:val="Numbered subheading Char"/>
    <w:basedOn w:val="EPMSubheadingChar"/>
    <w:link w:val="Numberedsubheading"/>
    <w:rsid w:val="00E141BE"/>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E141BE"/>
    <w:rPr>
      <w:rFonts w:ascii="Avenir Next LT Pro Demi" w:hAnsi="Avenir Next LT Pro Demi" w:cs="Arial"/>
      <w:b/>
      <w:bCs/>
      <w:color w:val="D6034D"/>
      <w:sz w:val="22"/>
      <w:szCs w:val="22"/>
    </w:rPr>
  </w:style>
  <w:style w:type="paragraph" w:customStyle="1" w:styleId="EPMTextindent1">
    <w:name w:val="EPM Text indent 1"/>
    <w:basedOn w:val="EPMTextstyle"/>
    <w:link w:val="EPMTextindent1Char"/>
    <w:qFormat/>
    <w:rsid w:val="00E141BE"/>
    <w:pPr>
      <w:ind w:left="709"/>
    </w:pPr>
  </w:style>
  <w:style w:type="paragraph" w:customStyle="1" w:styleId="EPMTextindent2">
    <w:name w:val="EPM Text indent 2"/>
    <w:basedOn w:val="EPMTextindent1"/>
    <w:link w:val="EPMTextindent2Char"/>
    <w:qFormat/>
    <w:rsid w:val="00E141BE"/>
    <w:pPr>
      <w:ind w:left="1418"/>
    </w:pPr>
  </w:style>
  <w:style w:type="character" w:customStyle="1" w:styleId="EPMTextindent1Char">
    <w:name w:val="EPM Text indent 1 Char"/>
    <w:basedOn w:val="EPMTextstyleChar"/>
    <w:link w:val="EPMTextindent1"/>
    <w:rsid w:val="00E141BE"/>
    <w:rPr>
      <w:rFonts w:ascii="Avenir Next LT Pro" w:hAnsi="Avenir Next LT Pro" w:cs="Arial"/>
      <w:sz w:val="21"/>
      <w:szCs w:val="20"/>
    </w:rPr>
  </w:style>
  <w:style w:type="paragraph" w:customStyle="1" w:styleId="EPMTextindent3">
    <w:name w:val="EPM Text indent 3"/>
    <w:basedOn w:val="EPMTextindent2"/>
    <w:link w:val="EPMTextindent3Char"/>
    <w:qFormat/>
    <w:rsid w:val="00760C56"/>
    <w:pPr>
      <w:ind w:left="2183"/>
    </w:pPr>
  </w:style>
  <w:style w:type="character" w:customStyle="1" w:styleId="EPMTextindent2Char">
    <w:name w:val="EPM Text indent 2 Char"/>
    <w:basedOn w:val="EPMTextindent1Char"/>
    <w:link w:val="EPMTextindent2"/>
    <w:rsid w:val="00E141BE"/>
    <w:rPr>
      <w:rFonts w:ascii="Avenir Next LT Pro" w:hAnsi="Avenir Next LT Pro" w:cs="Arial"/>
      <w:sz w:val="21"/>
      <w:szCs w:val="20"/>
    </w:rPr>
  </w:style>
  <w:style w:type="character" w:customStyle="1" w:styleId="EPMTextindent3Char">
    <w:name w:val="EPM Text indent 3 Char"/>
    <w:basedOn w:val="EPMTextindent2Char"/>
    <w:link w:val="EPMTextindent3"/>
    <w:rsid w:val="00760C56"/>
    <w:rPr>
      <w:rFonts w:ascii="Avenir Next LT Pro" w:hAnsi="Avenir Next LT Pro" w:cs="Arial"/>
      <w:sz w:val="21"/>
      <w:szCs w:val="20"/>
    </w:rPr>
  </w:style>
  <w:style w:type="character" w:customStyle="1" w:styleId="Heading3Char">
    <w:name w:val="Heading 3 Char"/>
    <w:basedOn w:val="DefaultParagraphFont"/>
    <w:link w:val="Heading3"/>
    <w:uiPriority w:val="9"/>
    <w:semiHidden/>
    <w:rsid w:val="00395837"/>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pm.co.uk"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DD3A8959-8B8A-4390-A977-B4406D968520}">
  <ds:schemaRefs>
    <ds:schemaRef ds:uri="abbcacea-263c-4f06-8331-ad7cfe2bb525"/>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 ds:uri="http://purl.org/dc/terms/"/>
    <ds:schemaRef ds:uri="http://schemas.microsoft.com/office/infopath/2007/PartnerControls"/>
    <ds:schemaRef ds:uri="http://schemas.microsoft.com/sharepoint/v4"/>
    <ds:schemaRef ds:uri="f9f9d8f7-6499-4d85-a3d1-c325ea0d3e5f"/>
    <ds:schemaRef ds:uri="http://schemas.microsoft.com/office/2006/metadata/propertie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31</Words>
  <Characters>1890</Characters>
  <Application>Microsoft Office Word</Application>
  <DocSecurity>4</DocSecurity>
  <Lines>15</Lines>
  <Paragraphs>4</Paragraphs>
  <ScaleCrop>false</ScaleCrop>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4-21T09:02:00Z</dcterms:created>
  <dcterms:modified xsi:type="dcterms:W3CDTF">2023-04-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